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Xa82f9561eb20af5a8067a2a43ab91692a4042e1"/>
    <w:p>
      <w:pPr>
        <w:pStyle w:val="Heading1"/>
      </w:pPr>
      <w:r>
        <w:t xml:space="preserve">Internship Application Letter for Chemist Position in United States Miami</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 - e.g., "Pfizer Miami Research Hub", "Miami Environmental Testing Labs", or "University of Miami Chemistry Department"]</w:t>
      </w:r>
      <w:r>
        <w:br/>
      </w:r>
      <w:r>
        <w:t xml:space="preserve">[Company Address]</w:t>
      </w:r>
      <w:r>
        <w:br/>
      </w:r>
      <w:r>
        <w:t xml:space="preserve">Miami, FL 33101</w:t>
      </w:r>
    </w:p>
    <w:bookmarkStart w:id="20" w:name="X2e8acf3ab87e87b7533072564035341cc8d0f61"/>
    <w:p>
      <w:pPr>
        <w:pStyle w:val="Heading2"/>
      </w:pPr>
      <w:r>
        <w:t xml:space="preserve">Subject: Internship Application Letter for Chemist Position – United States Miami</w:t>
      </w:r>
    </w:p>
    <w:p>
      <w:pPr>
        <w:pStyle w:val="FirstParagraph"/>
      </w:pPr>
      <w:r>
        <w:t xml:space="preserve">Dear Hiring Manager,</w:t>
      </w:r>
    </w:p>
    <w:p>
      <w:pPr>
        <w:pStyle w:val="BodyText"/>
      </w:pPr>
      <w:r>
        <w:t xml:space="preserve">I am writing to express my enthusiastic interest in the Chemist Intern position at [Company Name] in United States Miami, as advertised on [Platform where you saw the posting - e.g., LinkedIn, university career portal, company website]. As a highly motivated and detail-oriented Chemistry student at [Your University], I have cultivated a robust foundation in analytical techniques and laboratory practices specifically aligned with the dynamic scientific landscape of Miami. My academic trajectory, hands-on laboratory experience, and deep commitment to contributing to Miami’s burgeoning scientific community make me an ideal candidate for your Internship Application Letter process.</w:t>
      </w:r>
    </w:p>
    <w:p>
      <w:pPr>
        <w:pStyle w:val="BodyText"/>
      </w:pPr>
      <w:r>
        <w:t xml:space="preserve">The unique position of Miami as a global hub within the United States—boasting world-class research institutions like the University of Miami Miller School of Medicine, Florida International University’s College of Engineering &amp; Computing, and a thriving biotech corridor in Kendall Innovation District—fuels my passion for chemical sciences. I am particularly drawn to [Company Name]'s work in [Mention specific area: e.g., environmental remediation of coastal waterways, pharmaceutical development for tropical diseases, sustainable materials science], which directly addresses critical challenges facing Miami and the broader United States. This internship represents not just a professional opportunity, but a chance to apply my skills within the vibrant scientific ecosystem of Miami itself—a city where chemistry intersects with ecology, public health, and innovation in ways few other locations can match.</w:t>
      </w:r>
    </w:p>
    <w:p>
      <w:pPr>
        <w:pStyle w:val="BodyText"/>
      </w:pPr>
      <w:r>
        <w:t xml:space="preserve">My academic journey at [Your University] has equipped me with rigorous technical competencies essential for a Chemist intern role. I have achieved a 3.8/4.0 GPA in my Chemistry major while completing advanced coursework including Advanced Organic Synthesis, Instrumental Analysis (with extensive hands-on training in HPLC, GC-MS, NMR, and UV-Vis spectroscopy), Environmental Chemistry, and Analytical Chemistry Laboratory. In my most recent capstone project under Dr. [Professor's Name], I designed and executed a study analyzing microplastic contamination in local estuarine environments—a project deeply resonant with Miami’s coastal ecology concerns. Utilizing EPA Method 1623 for microplastic extraction and FTIR spectroscopy for identification, I processed over 50 samples, documented findings with meticulous accuracy in lab notebooks, and presented results to a panel of faculty. This experience solidified my ability to work independently under strict protocols while contributing meaningfully to research objectives—skills directly transferable to your laboratory operations in United States Miami.</w:t>
      </w:r>
    </w:p>
    <w:p>
      <w:pPr>
        <w:pStyle w:val="BodyText"/>
      </w:pPr>
      <w:r>
        <w:t xml:space="preserve">Beyond technical skills, I possess the collaborative spirit and cultural awareness essential for thriving in Miami’s diverse professional environment. As a participant in the [University] Diversity in STEM Club, I collaborated with peers from 15+ countries to organize workshops on chemical safety protocols for underrepresented youth at local community centers across South Florida. This reinforced my understanding of how scientific communication must adapt to varied audiences—a critical asset when working within Miami’s multicultural workforce and community-facing research initiatives. Furthermore, I am fluent in Spanish (Intermediate proficiency), allowing me to engage effectively with bilingual teams and local stakeholders, a significant advantage for any organization operating in the United States Miami context.</w:t>
      </w:r>
    </w:p>
    <w:p>
      <w:pPr>
        <w:pStyle w:val="BodyText"/>
      </w:pPr>
      <w:r>
        <w:t xml:space="preserve">I have long admired [Company Name]’s leadership in [Mention specific achievement or project: e.g., "developing eco-friendly water purification technologies for coastal communities" or "accelerating drug discovery for neglected tropical diseases"]. Your recent publication on [Specific Paper/Project] particularly impressed me, as it aligns with my academic focus on sustainable analytical methods. I am eager to contribute to such impactful work by supporting your team through precise sample preparation, data analysis using software like ChemDraw and OriginPro, and maintaining strict compliance with GLP (Good Laboratory Practices) standards. As a Chemist intern in United States Miami, I am prepared to immerse myself fully—whether conducting quality control tests for pharmaceutical compounds or assisting in environmental monitoring studies crucial for Miami’s resilience against climate change.</w:t>
      </w:r>
    </w:p>
    <w:p>
      <w:pPr>
        <w:pStyle w:val="BodyText"/>
      </w:pPr>
      <w:r>
        <w:t xml:space="preserve">Miami is more than just a location; it is the living laboratory where chemistry meets real-world urgency. The city’s unique challenges—from protecting coral reefs through chemical intervention to ensuring safe water supplies amid rising sea levels—demand innovative, skilled chemists who understand both the science and the community. I am not merely seeking an internship; I am seeking to become a meaningful contributor within this ecosystem. My technical training, proactive attitude, and deep respect for Miami’s scientific mission align perfectly with [Company Name]’s vision for cultivating future leaders in chemistry.</w:t>
      </w:r>
    </w:p>
    <w:p>
      <w:pPr>
        <w:pStyle w:val="BodyText"/>
      </w:pPr>
      <w:r>
        <w:t xml:space="preserve">My attached resume provides further detail on my academic achievements, laboratory certifications (including OSHA Hazard Communication and GLP compliance training), and volunteer work. I am confident that my dedication to precision, eagerness to learn from your expert team, and genuine passion for Miami’s scientific advancement position me as a strong candidate for this Chemist Internship. I am available at your earliest convenience for an interview in person or via video call, ideally within the next two weeks.</w:t>
      </w:r>
    </w:p>
    <w:p>
      <w:pPr>
        <w:pStyle w:val="BodyText"/>
      </w:pPr>
      <w:r>
        <w:t xml:space="preserve">Thank you for considering my Internship Application Letter. I am incredibly excited about the prospect of contributing to [Company Name]’s groundbreaking work right here in United States Miami and am eager to discuss how my skills can support your team’s mission. Please feel free to contact me at [Your Phone Number] or [Your Email Address] to schedule a conversat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60 words, meeting the requirement for a comprehensive Intern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United States Miami</dc:title>
  <dc:creator/>
  <dc:language>en</dc:language>
  <cp:keywords/>
  <dcterms:created xsi:type="dcterms:W3CDTF">2026-07-23T00:57:24Z</dcterms:created>
  <dcterms:modified xsi:type="dcterms:W3CDTF">2026-07-23T00:57:24Z</dcterms:modified>
</cp:coreProperties>
</file>

<file path=docProps/custom.xml><?xml version="1.0" encoding="utf-8"?>
<Properties xmlns="http://schemas.openxmlformats.org/officeDocument/2006/custom-properties" xmlns:vt="http://schemas.openxmlformats.org/officeDocument/2006/docPropsVTypes"/>
</file>